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P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5-02-28_HCP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4 clusters.</w:t>
      </w:r>
    </w:p>
    <w:p>
      <w:pPr>
        <w:pStyle w:val="BodyText"/>
      </w:pPr>
      <w:r>
        <w:drawing>
          <wp:inline>
            <wp:extent cx="5082138" cy="508213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5-02-28_HCPC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4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23</w:t>
      </w:r>
      <w:r>
        <w:t xml:space="preserve">. This group is characterized by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drawing>
          <wp:inline>
            <wp:extent cx="5082138" cy="50821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5-02-28_HCPC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PCA</dc:creator>
  <cp:keywords/>
  <dcterms:created xsi:type="dcterms:W3CDTF">2025-03-01T04:26:33Z</dcterms:created>
  <dcterms:modified xsi:type="dcterms:W3CDTF">2025-03-01T04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